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otographer</w:t>
      </w:r>
      <w:r>
        <w:t xml:space="preserve"> </w:t>
      </w:r>
      <w:r>
        <w:t xml:space="preserve">Position</w:t>
      </w:r>
      <w:r>
        <w:t xml:space="preserve"> </w:t>
      </w:r>
      <w:r>
        <w:t xml:space="preserve">in</w:t>
      </w:r>
      <w:r>
        <w:t xml:space="preserve"> </w:t>
      </w:r>
      <w:r>
        <w:t xml:space="preserve">Japan</w:t>
      </w:r>
      <w:r>
        <w:t xml:space="preserve"> </w:t>
      </w:r>
      <w:r>
        <w:t xml:space="preserve">Tokyo</w:t>
      </w:r>
    </w:p>
    <w:bookmarkStart w:id="25" w:name="X75604c6393ab94a0bd808e8f8e132d6ca870fb9"/>
    <w:p>
      <w:pPr>
        <w:pStyle w:val="Heading1"/>
      </w:pPr>
      <w:r>
        <w:t xml:space="preserve">Cover Letter for Photographer Position in Japan Tokyo</w:t>
      </w:r>
    </w:p>
    <w:p>
      <w:pPr>
        <w:pStyle w:val="FirstParagraph"/>
      </w:pPr>
      <w:r>
        <w:t xml:space="preserve">Dear [Hiring Manager's Name],</w:t>
      </w:r>
    </w:p>
    <w:p>
      <w:pPr>
        <w:pStyle w:val="BodyText"/>
      </w:pPr>
      <w:r>
        <w:t xml:space="preserve">I am writing to express my enthusiastic interest in the Photographer position at your esteemed organization in Japan, specifically Tokyo. As a dedicated and creative photographer with a deep appreciation for the cultural and aesthetic nuances of Japan, I am eager to contribute my skills and passion to capture the essence of this vibrant city through my lens. My journey as a photographer has been shaped by a commitment to storytelling, technical excellence, and an unwavering respect for the unique landscapes and traditions that define Tokyo. This opportunity aligns perfectly with my professional goals, and I am confident that my experience and vision will add value to your team.</w:t>
      </w:r>
    </w:p>
    <w:bookmarkStart w:id="20" w:name="why-i-am-a-strong-candidate"/>
    <w:p>
      <w:pPr>
        <w:pStyle w:val="Heading2"/>
      </w:pPr>
      <w:r>
        <w:t xml:space="preserve">Why I Am a Strong Candidate</w:t>
      </w:r>
    </w:p>
    <w:p>
      <w:pPr>
        <w:pStyle w:val="FirstParagraph"/>
      </w:pPr>
      <w:r>
        <w:t xml:space="preserve">As a professional photographer, I have spent over [X years] honing my craft in diverse environments, from bustling urban centers to serene natural landscapes. My work consistently emphasizes capturing authenticity, emotion, and the interplay of light and shadow. However, it is my deep connection to Japan and Tokyo that sets me apart as a candidate for this role. Having lived in Tokyo for [duration] years or having traveled extensively across the country, I have developed an intimate understanding of its culture, history, and visual language. This experience has not only inspired my photography but also equipped me with the sensitivity needed to document Japan’s evolving identity through my work.</w:t>
      </w:r>
    </w:p>
    <w:p>
      <w:pPr>
        <w:pStyle w:val="BodyText"/>
      </w:pPr>
      <w:r>
        <w:t xml:space="preserve">My portfolio includes a wide range of projects that reflect my ability to adapt to different photographic styles while maintaining a cohesive artistic vision. Whether it’s capturing the neon-lit chaos of Shibuya, the tranquil beauty of a traditional tea ceremony in Kyoto, or the dynamic energy of Tokyo’s street food culture, I strive to create images that resonate with both local and international audiences. My work has been featured in [mention any publications, exhibitions, or platforms], and I am proud to have collaborated with clients who value creativity and cultural authenticity.</w:t>
      </w:r>
    </w:p>
    <w:bookmarkEnd w:id="20"/>
    <w:bookmarkStart w:id="21" w:name="Xcc3bb1c9226e41b46e097cb7599d24909684bc2"/>
    <w:p>
      <w:pPr>
        <w:pStyle w:val="Heading2"/>
      </w:pPr>
      <w:r>
        <w:t xml:space="preserve">Understanding Japan Tokyo’s Photographic Landscape</w:t>
      </w:r>
    </w:p>
    <w:p>
      <w:pPr>
        <w:pStyle w:val="FirstParagraph"/>
      </w:pPr>
      <w:r>
        <w:t xml:space="preserve">Japan, particularly Tokyo, is a city where the past and future coexist in harmony. As a Photographer in this setting, I understand the importance of balancing modernity with tradition. Tokyo’s neighborhoods—such as Asakusa, Ginza, and Akihabara—offer endless opportunities to explore contrasts: ancient temples juxtaposed with futuristic skyscrapers, traditional festivals under neon lights, or the quiet elegance of a Zen garden in the heart of a bustling metropolis. My ability to recognize and translate these moments into compelling visual narratives is what makes me an ideal fit for this role.</w:t>
      </w:r>
    </w:p>
    <w:p>
      <w:pPr>
        <w:pStyle w:val="BodyText"/>
      </w:pPr>
      <w:r>
        <w:t xml:space="preserve">Moreover, I am deeply aware of the cultural significance of photography in Japan. The country’s rich heritage of art, literature, and photography has inspired generations of creators. As a Photographer, I aim to honor this legacy while pushing the boundaries of my own creativity. Whether working on editorial assignments, commercial projects, or personal ventures, I approach each task with a commitment to quality and originality. My technical expertise includes proficiency in [mention specific equipment or software, e.g., "high-resolution DSLR cameras," "Adobe Lightroom," and "Photoshop"], which allows me to produce images that meet the highest professional standards.</w:t>
      </w:r>
    </w:p>
    <w:bookmarkEnd w:id="21"/>
    <w:bookmarkStart w:id="22" w:name="my-vision-for-contributing-to-your-team"/>
    <w:p>
      <w:pPr>
        <w:pStyle w:val="Heading2"/>
      </w:pPr>
      <w:r>
        <w:t xml:space="preserve">My Vision for Contributing to Your Team</w:t>
      </w:r>
    </w:p>
    <w:p>
      <w:pPr>
        <w:pStyle w:val="FirstParagraph"/>
      </w:pPr>
      <w:r>
        <w:t xml:space="preserve">What excites me most about this opportunity is the chance to work in Tokyo, a city that constantly inspires innovation and artistic expression. I am particularly drawn to your organization’s mission of [mention specific details about the company, e.g., "documenting urban culture," "promoting Japanese art," or "capturing the spirit of modern Japan"]. As a Photographer, I believe my ability to connect with subjects, understand their stories, and translate them into visual form will align seamlessly with your goals.</w:t>
      </w:r>
    </w:p>
    <w:p>
      <w:pPr>
        <w:pStyle w:val="BodyText"/>
      </w:pPr>
      <w:r>
        <w:t xml:space="preserve">In addition to my technical skills, I bring a strong work ethic and adaptability. Tokyo is a fast-paced environment where flexibility is key. I am comfortable working under tight deadlines, collaborating with diverse teams, and navigating the unique challenges of shooting in crowded or culturally sensitive settings. My experience in [mention any relevant projects, e.g., "documenting local events," "working with international clients," or "travel photography"] has prepared me to thrive in dynamic situations while maintaining a focus on quality and precision.</w:t>
      </w:r>
    </w:p>
    <w:bookmarkEnd w:id="22"/>
    <w:bookmarkStart w:id="23" w:name="why-tokyo-a-personal-connection"/>
    <w:p>
      <w:pPr>
        <w:pStyle w:val="Heading2"/>
      </w:pPr>
      <w:r>
        <w:t xml:space="preserve">Why Tokyo? A Personal Connection</w:t>
      </w:r>
    </w:p>
    <w:p>
      <w:pPr>
        <w:pStyle w:val="FirstParagraph"/>
      </w:pPr>
      <w:r>
        <w:t xml:space="preserve">My connection to Japan is not just professional but deeply personal. I have always been fascinated by the country’s unique blend of tradition and modernity, which I believe is best captured through photography. Living in Tokyo has allowed me to immerse myself in its rhythms, from the early morning markets of Tsukiji to the late-night energy of Shinjuku. These experiences have shaped my perspective as a Photographer and fueled my desire to create work that reflects the city’s soul.</w:t>
      </w:r>
    </w:p>
    <w:p>
      <w:pPr>
        <w:pStyle w:val="BodyText"/>
      </w:pPr>
      <w:r>
        <w:t xml:space="preserve">I also have a strong understanding of Japanese language and culture, which enables me to communicate effectively with local clients, subjects, and collaborators. This cultural fluency is an asset in building trust and capturing authentic moments. Whether photographing a traditional ceremony or documenting the everyday lives of Tokyo residents, I approach each project with respect for the people and places I portray.</w:t>
      </w:r>
    </w:p>
    <w:bookmarkEnd w:id="23"/>
    <w:bookmarkStart w:id="24" w:name="conclusion"/>
    <w:p>
      <w:pPr>
        <w:pStyle w:val="Heading2"/>
      </w:pPr>
      <w:r>
        <w:t xml:space="preserve">Conclusion</w:t>
      </w:r>
    </w:p>
    <w:p>
      <w:pPr>
        <w:pStyle w:val="FirstParagraph"/>
      </w:pPr>
      <w:r>
        <w:t xml:space="preserve">In conclusion, I am confident that my passion for photography, combined with my deep connection to Japan and Tokyo, makes me an excellent candidate for this position. I would be honored to contribute my skills to your team and help tell the stories of this incredible city through compelling visual narratives. Thank you for considering my application. I look forward to the opportunity to discuss how I can bring value to your organization.</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Portfolio Website or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otographer Position in Japan Tokyo</dc:title>
  <dc:creator/>
  <cp:keywords/>
  <dcterms:created xsi:type="dcterms:W3CDTF">2026-07-23T16:46:04Z</dcterms:created>
  <dcterms:modified xsi:type="dcterms:W3CDTF">2026-07-23T16:46:04Z</dcterms:modified>
</cp:coreProperties>
</file>

<file path=docProps/custom.xml><?xml version="1.0" encoding="utf-8"?>
<Properties xmlns="http://schemas.openxmlformats.org/officeDocument/2006/custom-properties" xmlns:vt="http://schemas.openxmlformats.org/officeDocument/2006/docPropsVTypes"/>
</file>